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50F0F" w14:textId="77777777" w:rsidR="00125355" w:rsidRPr="00387C92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0" w:author="Agus Gozali" w:date="2022-06-14T16:50:00Z">
            <w:rPr>
              <w:rFonts w:ascii="Minion Pro" w:hAnsi="Minion Pro"/>
              <w:b/>
              <w:sz w:val="36"/>
              <w:szCs w:val="36"/>
            </w:rPr>
          </w:rPrChange>
        </w:rPr>
      </w:pPr>
      <w:r w:rsidRPr="00387C92">
        <w:rPr>
          <w:rFonts w:ascii="Minion Pro" w:hAnsi="Minion Pro"/>
          <w:b/>
          <w:sz w:val="36"/>
          <w:szCs w:val="36"/>
          <w:lang w:val="id-ID"/>
          <w:rPrChange w:id="1" w:author="Agus Gozali" w:date="2022-06-14T16:50:00Z">
            <w:rPr>
              <w:rFonts w:ascii="Minion Pro" w:hAnsi="Minion Pro"/>
              <w:b/>
              <w:sz w:val="36"/>
              <w:szCs w:val="36"/>
            </w:rPr>
          </w:rPrChange>
        </w:rPr>
        <w:t>TUGAS OBSERVASI VERSI 6</w:t>
      </w:r>
    </w:p>
    <w:p w14:paraId="544F7236" w14:textId="77777777" w:rsidR="00125355" w:rsidRPr="00387C92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2" w:author="Agus Gozali" w:date="2022-06-14T16:50:00Z">
            <w:rPr>
              <w:rFonts w:ascii="Minion Pro" w:hAnsi="Minion Pro"/>
              <w:b/>
              <w:sz w:val="36"/>
              <w:szCs w:val="36"/>
            </w:rPr>
          </w:rPrChange>
        </w:rPr>
      </w:pPr>
      <w:r w:rsidRPr="00387C92">
        <w:rPr>
          <w:rFonts w:ascii="Minion Pro" w:hAnsi="Minion Pro"/>
          <w:b/>
          <w:sz w:val="36"/>
          <w:szCs w:val="36"/>
          <w:lang w:val="id-ID"/>
          <w:rPrChange w:id="3" w:author="Agus Gozali" w:date="2022-06-14T16:50:00Z">
            <w:rPr>
              <w:rFonts w:ascii="Minion Pro" w:hAnsi="Minion Pro"/>
              <w:b/>
              <w:sz w:val="36"/>
              <w:szCs w:val="36"/>
            </w:rPr>
          </w:rPrChange>
        </w:rPr>
        <w:t>SKEMA PENULISAN BUKU NONFIKSI</w:t>
      </w:r>
    </w:p>
    <w:p w14:paraId="06DD7191" w14:textId="77777777" w:rsidR="00125355" w:rsidRPr="00387C92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4" w:author="Agus Gozali" w:date="2022-06-14T16:50:00Z">
            <w:rPr>
              <w:rFonts w:ascii="Minion Pro" w:hAnsi="Minion Pro"/>
              <w:b/>
              <w:sz w:val="36"/>
              <w:szCs w:val="36"/>
            </w:rPr>
          </w:rPrChange>
        </w:rPr>
      </w:pPr>
    </w:p>
    <w:p w14:paraId="785A6E7C" w14:textId="77777777" w:rsidR="00125355" w:rsidRPr="00387C92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  <w:lang w:val="id-ID"/>
          <w:rPrChange w:id="5" w:author="Agus Gozali" w:date="2022-06-14T16:50:00Z">
            <w:rPr>
              <w:rFonts w:ascii="Minion Pro" w:hAnsi="Minion Pro"/>
            </w:rPr>
          </w:rPrChange>
        </w:rPr>
      </w:pPr>
      <w:r w:rsidRPr="00387C92">
        <w:rPr>
          <w:rFonts w:ascii="Minion Pro" w:hAnsi="Minion Pro"/>
          <w:lang w:val="id-ID"/>
          <w:rPrChange w:id="6" w:author="Agus Gozali" w:date="2022-06-14T16:50:00Z">
            <w:rPr>
              <w:rFonts w:ascii="Minion Pro" w:hAnsi="Minion Pro"/>
            </w:rPr>
          </w:rPrChange>
        </w:rPr>
        <w:t xml:space="preserve">Lakukan swasunting secara digital dengan menggunakan fitur </w:t>
      </w:r>
      <w:r w:rsidRPr="00387C92">
        <w:rPr>
          <w:rFonts w:ascii="Minion Pro" w:hAnsi="Minion Pro"/>
          <w:i/>
          <w:lang w:val="id-ID"/>
          <w:rPrChange w:id="7" w:author="Agus Gozali" w:date="2022-06-14T16:50:00Z">
            <w:rPr>
              <w:rFonts w:ascii="Minion Pro" w:hAnsi="Minion Pro"/>
              <w:i/>
            </w:rPr>
          </w:rPrChange>
        </w:rPr>
        <w:t>Review</w:t>
      </w:r>
      <w:r w:rsidRPr="00387C92">
        <w:rPr>
          <w:rFonts w:ascii="Minion Pro" w:hAnsi="Minion Pro"/>
          <w:lang w:val="id-ID"/>
          <w:rPrChange w:id="8" w:author="Agus Gozali" w:date="2022-06-14T16:50:00Z">
            <w:rPr>
              <w:rFonts w:ascii="Minion Pro" w:hAnsi="Minion Pro"/>
            </w:rPr>
          </w:rPrChange>
        </w:rPr>
        <w:t xml:space="preserve"> (Peninjauan) pada aplikasi Word. Aktifkan </w:t>
      </w:r>
      <w:r w:rsidRPr="00387C92">
        <w:rPr>
          <w:rFonts w:ascii="Minion Pro" w:hAnsi="Minion Pro"/>
          <w:i/>
          <w:lang w:val="id-ID"/>
          <w:rPrChange w:id="9" w:author="Agus Gozali" w:date="2022-06-14T16:50:00Z">
            <w:rPr>
              <w:rFonts w:ascii="Minion Pro" w:hAnsi="Minion Pro"/>
              <w:i/>
            </w:rPr>
          </w:rPrChange>
        </w:rPr>
        <w:t>Track Changes</w:t>
      </w:r>
      <w:r w:rsidRPr="00387C92">
        <w:rPr>
          <w:rFonts w:ascii="Minion Pro" w:hAnsi="Minion Pro"/>
          <w:lang w:val="id-ID"/>
          <w:rPrChange w:id="10" w:author="Agus Gozali" w:date="2022-06-14T16:50:00Z">
            <w:rPr>
              <w:rFonts w:ascii="Minion Pro" w:hAnsi="Minion Pro"/>
            </w:rPr>
          </w:rPrChange>
        </w:rPr>
        <w:t xml:space="preserve"> untuk menandai perbaikan yang Anda lakukan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RPr="00387C92" w14:paraId="11759482" w14:textId="77777777" w:rsidTr="00821BA2">
        <w:tc>
          <w:tcPr>
            <w:tcW w:w="9350" w:type="dxa"/>
          </w:tcPr>
          <w:p w14:paraId="404D8EB2" w14:textId="77777777" w:rsidR="00125355" w:rsidRPr="00387C92" w:rsidRDefault="00125355" w:rsidP="00821BA2">
            <w:pPr>
              <w:pStyle w:val="Heading3"/>
              <w:rPr>
                <w:rFonts w:ascii="Times New Roman" w:hAnsi="Times New Roman"/>
                <w:sz w:val="48"/>
                <w:lang w:val="id-ID"/>
                <w:rPrChange w:id="11" w:author="Agus Gozali" w:date="2022-06-14T16:50:00Z">
                  <w:rPr>
                    <w:rFonts w:ascii="Times New Roman" w:hAnsi="Times New Roman"/>
                    <w:sz w:val="48"/>
                  </w:rPr>
                </w:rPrChange>
              </w:rPr>
            </w:pPr>
            <w:r w:rsidRPr="00387C92">
              <w:rPr>
                <w:lang w:val="id-ID"/>
                <w:rPrChange w:id="12" w:author="Agus Gozali" w:date="2022-06-14T16:50:00Z">
                  <w:rPr/>
                </w:rPrChange>
              </w:rPr>
              <w:lastRenderedPageBreak/>
              <w:t xml:space="preserve">Pembelajaran di Era "Revolusi Industri 4.0" bagi Anak Usia Dini </w:t>
            </w:r>
          </w:p>
          <w:p w14:paraId="7A68220B" w14:textId="6F3B2913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Oleh</w:t>
            </w:r>
            <w:ins w:id="15" w:author="Agus Gozali" w:date="2022-06-14T16:48:00Z">
              <w:r w:rsidR="00387C92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6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: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odar Akbar</w:t>
            </w:r>
          </w:p>
          <w:p w14:paraId="07EF08F8" w14:textId="2DDDDA10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ada zaman ini</w:t>
            </w:r>
            <w:ins w:id="20" w:author="Agus Gozali" w:date="2022-06-14T16:49:00Z">
              <w:r w:rsidR="00387C92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ita berada pada zona industri yang sangat </w:t>
            </w:r>
            <w:del w:id="23" w:author="Agus Gozali" w:date="2022-06-14T16:49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extream</w:delText>
              </w:r>
            </w:del>
            <w:ins w:id="25" w:author="Agus Gozali" w:date="2022-06-14T16:49:00Z">
              <w:r w:rsidR="00387C92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6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ekstrim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. Industri yang tiap menit bahkan detik </w:t>
            </w:r>
            <w:del w:id="28" w:author="Agus Gozali" w:date="2022-06-14T16:50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ia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3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akan berubah semakin maju, yang sering kita sebut dengan revolusi </w:t>
            </w:r>
            <w:del w:id="31" w:author="Agus Gozali" w:date="2022-06-14T16:52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industry </w:delText>
              </w:r>
            </w:del>
            <w:ins w:id="33" w:author="Agus Gozali" w:date="2022-06-14T16:52:00Z">
              <w:r w:rsidR="00387C92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>industr</w:t>
              </w:r>
              <w:proofErr w:type="spellStart"/>
              <w:r w:rsidR="00387C92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  <w:proofErr w:type="spellEnd"/>
              <w:r w:rsidR="00387C92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5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3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4.0</w:t>
            </w:r>
            <w:del w:id="37" w:author="Agus Gozali" w:date="2022-06-14T16:52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8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.</w:delText>
              </w:r>
            </w:del>
            <w:ins w:id="39" w:author="Agus Gozali" w:date="2022-06-14T16:51:00Z">
              <w:r w:rsidR="00387C92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387C92">
                <w:rPr>
                  <w:rFonts w:ascii="Times New Roman" w:eastAsia="Times New Roman" w:hAnsi="Times New Roman" w:cs="Times New Roman"/>
                  <w:szCs w:val="24"/>
                </w:rPr>
                <w:t>istilah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4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41" w:author="Agus Gozali" w:date="2022-06-14T16:51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4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Istilah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4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yang masih jarang kita dengar bahkan banyak yang masih awam.</w:t>
            </w:r>
          </w:p>
          <w:p w14:paraId="7837C711" w14:textId="5A901CA3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4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4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agi pendidik maupun peserta didik hari ini kita di</w:t>
            </w:r>
            <w:del w:id="46" w:author="Agus Gozali" w:date="2022-06-14T16:51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4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4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apkan untuk memasuki dunia kerja</w:t>
            </w:r>
            <w:ins w:id="49" w:author="Agus Gozali" w:date="2022-06-14T16:51:00Z">
              <w:r w:rsidR="00387C92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5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namun bukan lagi </w:t>
            </w:r>
            <w:del w:id="51" w:author="Agus Gozali" w:date="2022-06-14T16:52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5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perkerja</w:delText>
              </w:r>
            </w:del>
            <w:proofErr w:type="spellStart"/>
            <w:ins w:id="53" w:author="Agus Gozali" w:date="2022-06-14T16:52:00Z">
              <w:r w:rsidR="00387C92">
                <w:rPr>
                  <w:rFonts w:ascii="Times New Roman" w:eastAsia="Times New Roman" w:hAnsi="Times New Roman" w:cs="Times New Roman"/>
                  <w:szCs w:val="24"/>
                </w:rPr>
                <w:t>pekerja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5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, tetapi kita di</w:t>
            </w:r>
            <w:del w:id="55" w:author="Agus Gozali" w:date="2022-06-14T16:52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56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5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apkan untuk membuat lapangan kerja baru yang belum tercipta, dengan menggunakan kemampuan teknologi dan ide kreatif kita.</w:t>
            </w:r>
          </w:p>
          <w:p w14:paraId="0EDCC121" w14:textId="4FF1C666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5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5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didikan 4.0 adalah suatu program yang di</w:t>
            </w:r>
            <w:del w:id="60" w:author="Agus Gozali" w:date="2022-06-14T16:52:00Z">
              <w:r w:rsidRPr="00387C92" w:rsidDel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6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6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uat untuk mewujudkan pendidikan yang cerdas dan kreatif. Tujuan dari terciptanya pendidikan 4.0 ini adalah peningkatan dan pemerataan pendidikan, dengan cara memerluas akses dan memanfaatkan teknologi.</w:t>
            </w:r>
          </w:p>
          <w:p w14:paraId="45E9BC78" w14:textId="59229E4E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6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6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idak hanya itu</w:t>
            </w:r>
            <w:ins w:id="65" w:author="Agus Gozali" w:date="2022-06-14T16:54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6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pendidikan 4.0 menghasilkan 4 aspek yang sangat di</w:t>
            </w:r>
            <w:del w:id="67" w:author="Agus Gozali" w:date="2022-06-14T16:54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68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6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utuhkan di era milenial ini</w:t>
            </w:r>
            <w:ins w:id="70" w:author="Agus Gozali" w:date="2022-06-14T16:54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71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yaitu kolaboratif, komunikatif, berfikir kritis, </w:t>
            </w:r>
            <w:ins w:id="72" w:author="Agus Gozali" w:date="2022-06-14T16:54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7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reatif. Mengapa demikian</w:t>
            </w:r>
            <w:ins w:id="74" w:author="Agus Gozali" w:date="2022-06-14T16:55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?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7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76" w:author="Agus Gozali" w:date="2022-06-14T16:55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7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pendidikan </w:delText>
              </w:r>
            </w:del>
            <w:ins w:id="78" w:author="Agus Gozali" w:date="2022-06-14T16:55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7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endidikan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8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4.0 </w:t>
            </w:r>
            <w:proofErr w:type="spellStart"/>
            <w:ins w:id="81" w:author="Agus Gozali" w:date="2022-06-14T16:55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saat</w:t>
              </w:r>
              <w:proofErr w:type="spellEnd"/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8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ini </w:t>
            </w:r>
            <w:del w:id="83" w:author="Agus Gozali" w:date="2022-06-14T16:55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8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hari ini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8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sedang gencar-gencarnya </w:t>
            </w:r>
            <w:del w:id="86" w:author="Agus Gozali" w:date="2022-06-14T16:55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8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di publis</w:delText>
              </w:r>
            </w:del>
            <w:proofErr w:type="spellStart"/>
            <w:ins w:id="88" w:author="Agus Gozali" w:date="2022-06-14T16:55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dipublikasikan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8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, karena di era ini kita harus mempersiapkan diri atau generasi muda untuk memasuki dunia revolusi industri 4.0.</w:t>
            </w:r>
          </w:p>
          <w:p w14:paraId="32F02B40" w14:textId="77777777" w:rsidR="00125355" w:rsidRPr="00557B6B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b/>
                <w:bCs/>
                <w:szCs w:val="24"/>
                <w:lang w:val="id-ID"/>
                <w:rPrChange w:id="90" w:author="Agus Gozali" w:date="2022-06-14T16:5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557B6B">
              <w:rPr>
                <w:rFonts w:ascii="Times New Roman" w:eastAsia="Times New Roman" w:hAnsi="Times New Roman" w:cs="Times New Roman"/>
                <w:b/>
                <w:bCs/>
                <w:szCs w:val="24"/>
                <w:lang w:val="id-ID"/>
                <w:rPrChange w:id="91" w:author="Agus Gozali" w:date="2022-06-14T16:56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arakteristik pendidikan 4.0</w:t>
            </w:r>
          </w:p>
          <w:p w14:paraId="42B8000E" w14:textId="77777777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9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9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ahapan belajar sesuai dengan kemampuan dan minat/kebutuhan siswa.</w:t>
            </w:r>
          </w:p>
          <w:p w14:paraId="27E6EFB4" w14:textId="7E516954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9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9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ada </w:t>
            </w:r>
            <w:del w:id="96" w:author="Agus Gozali" w:date="2022-06-14T16:56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9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tahab </w:delText>
              </w:r>
            </w:del>
            <w:proofErr w:type="spellStart"/>
            <w:ins w:id="98" w:author="Agus Gozali" w:date="2022-06-14T16:56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tahap</w:t>
              </w:r>
              <w:proofErr w:type="spellEnd"/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9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0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ini guru </w:t>
            </w:r>
            <w:del w:id="101" w:author="Agus Gozali" w:date="2022-06-14T16:56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0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di tutut</w:delText>
              </w:r>
            </w:del>
            <w:ins w:id="103" w:author="Agus Gozali" w:date="2022-06-14T16:56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dituntut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0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untuk merancang pembelajaran sesuai dengan minat dan bakat/kebutuhan siswa.</w:t>
            </w:r>
          </w:p>
          <w:p w14:paraId="6186A554" w14:textId="77777777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0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0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gunakan penilaian formatif.</w:t>
            </w:r>
          </w:p>
          <w:p w14:paraId="058178A9" w14:textId="4822C8F9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0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08" w:author="Agus Gozali" w:date="2022-06-14T16:56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0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Yaitu </w:delText>
              </w:r>
            </w:del>
            <w:del w:id="110" w:author="Agus Gozali" w:date="2022-06-14T16:57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guru </w:delText>
              </w:r>
            </w:del>
            <w:ins w:id="112" w:author="Agus Gozali" w:date="2022-06-14T16:57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Guru</w:t>
              </w:r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3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1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 sini di</w:t>
            </w:r>
            <w:del w:id="115" w:author="Agus Gozali" w:date="2022-06-14T16:57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6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1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tuntut untuk membantu </w:t>
            </w:r>
            <w:del w:id="118" w:author="Agus Gozali" w:date="2022-06-14T16:57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siwa </w:delText>
              </w:r>
            </w:del>
            <w:proofErr w:type="spellStart"/>
            <w:ins w:id="120" w:author="Agus Gozali" w:date="2022-06-14T16:57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siswa</w:t>
              </w:r>
              <w:proofErr w:type="spellEnd"/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2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2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dalam mencari kemampuan dan bakat </w:t>
            </w:r>
            <w:del w:id="123" w:author="Agus Gozali" w:date="2022-06-14T16:57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2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siswa</w:delText>
              </w:r>
            </w:del>
            <w:ins w:id="125" w:author="Agus Gozali" w:date="2022-06-14T16:57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mereka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2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.</w:t>
            </w:r>
          </w:p>
          <w:p w14:paraId="52FEA982" w14:textId="77777777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2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2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empatkan guru sebagai mentor.</w:t>
            </w:r>
          </w:p>
          <w:p w14:paraId="0EB9D053" w14:textId="327A2502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2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30" w:author="Agus Gozali" w:date="2022-06-14T16:57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Guri </w:delText>
              </w:r>
            </w:del>
            <w:ins w:id="132" w:author="Agus Gozali" w:date="2022-06-14T16:57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Guru</w:t>
              </w:r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3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3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latih untuk mengembangkan kurikulum dan memberikan kebebasan untuk menentukan cara belajar mengajar siswa.</w:t>
            </w:r>
          </w:p>
          <w:p w14:paraId="0979A971" w14:textId="77777777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3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3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gembangan profesi guru.</w:t>
            </w:r>
          </w:p>
          <w:p w14:paraId="1B660AC0" w14:textId="227C798A" w:rsidR="00125355" w:rsidRPr="00387C92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3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38" w:author="Agus Gozali" w:date="2022-06-14T16:58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imana guru sebagai </w:delText>
              </w:r>
            </w:del>
            <w:proofErr w:type="spellStart"/>
            <w:ins w:id="140" w:author="Agus Gozali" w:date="2022-06-14T16:58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Sebagai</w:t>
              </w:r>
              <w:proofErr w:type="spellEnd"/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4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4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endidik di era 4.0 </w:t>
            </w:r>
            <w:del w:id="143" w:author="Agus Gozali" w:date="2022-06-14T16:58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4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maka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4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guru tidak boleh menetap dengan satu strata</w:t>
            </w:r>
            <w:del w:id="146" w:author="Agus Gozali" w:date="2022-06-14T16:58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4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, </w:delText>
              </w:r>
            </w:del>
            <w:ins w:id="148" w:author="Agus Gozali" w:date="2022-06-14T16:58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  <w:r w:rsidR="00557B6B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4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  <w:proofErr w:type="spellStart"/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Mereka</w:t>
              </w:r>
              <w:proofErr w:type="spellEnd"/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5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harus selalu berkembang agar dapat mengajarkan pendidikan sesuai dengan eranya.</w:t>
            </w:r>
          </w:p>
          <w:p w14:paraId="34B73228" w14:textId="205A40C9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51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52" w:author="Agus Gozali" w:date="2022-06-14T16:58:00Z">
              <w:r w:rsidRPr="00387C92" w:rsidDel="00557B6B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53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 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5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 dalam pendidikan revolusi industri ini</w:t>
            </w:r>
            <w:ins w:id="155" w:author="Agus Gozali" w:date="2022-06-14T16:59:00Z">
              <w:r w:rsidR="00557B6B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5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ada 5 aspek yang di tekankan pada proses pembelajaran</w:t>
            </w:r>
            <w:ins w:id="157" w:author="Agus Gozali" w:date="2022-06-14T16:59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5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yaitu:</w:t>
            </w:r>
          </w:p>
          <w:p w14:paraId="730BEA2A" w14:textId="77777777" w:rsidR="00125355" w:rsidRPr="00387C92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5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6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amati</w:t>
            </w:r>
          </w:p>
          <w:p w14:paraId="2B2351F5" w14:textId="77777777" w:rsidR="00125355" w:rsidRPr="00387C92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61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6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mahami</w:t>
            </w:r>
          </w:p>
          <w:p w14:paraId="050BF1DC" w14:textId="77777777" w:rsidR="00125355" w:rsidRPr="00387C92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6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6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coba</w:t>
            </w:r>
          </w:p>
          <w:p w14:paraId="364A2DD5" w14:textId="77777777" w:rsidR="00125355" w:rsidRPr="00387C92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6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66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diskusikan</w:t>
            </w:r>
          </w:p>
          <w:p w14:paraId="56CD24F6" w14:textId="0F9AB847" w:rsidR="00125355" w:rsidRPr="00387C92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6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68" w:author="Agus Gozali" w:date="2022-06-14T16:59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6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Penelitian</w:delText>
              </w:r>
            </w:del>
            <w:proofErr w:type="spellStart"/>
            <w:ins w:id="170" w:author="Agus Gozali" w:date="2022-06-14T16:59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Meneliti</w:t>
              </w:r>
            </w:ins>
            <w:proofErr w:type="spellEnd"/>
          </w:p>
          <w:p w14:paraId="170FD061" w14:textId="235E4DCF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71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7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lastRenderedPageBreak/>
              <w:t>Pada dasarnya</w:t>
            </w:r>
            <w:ins w:id="173" w:author="Agus Gozali" w:date="2022-06-14T16:59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7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ita bisa lihat proses mengamati dan memahami ini </w:t>
            </w:r>
            <w:del w:id="175" w:author="Agus Gozali" w:date="2022-06-14T17:00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76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sebenarnya jadi</w:delText>
              </w:r>
            </w:del>
            <w:ins w:id="177" w:author="Agus Gozali" w:date="2022-06-14T17:00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menjadi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7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satu kesatuan</w:t>
            </w:r>
            <w:ins w:id="179" w:author="Agus Gozali" w:date="2022-06-14T17:00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8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, </w:t>
            </w:r>
            <w:del w:id="181" w:author="Agus Gozali" w:date="2022-06-14T17:00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8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pada </w:delText>
              </w:r>
            </w:del>
            <w:ins w:id="183" w:author="Agus Gozali" w:date="2022-06-14T17:00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Pada</w:t>
              </w:r>
              <w:r w:rsidR="00D27A28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8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8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roses mengamati dan memahami kita bisa memiliki pikiran yang kritis. Pikiran kritis sangat di</w:t>
            </w:r>
            <w:del w:id="186" w:author="Agus Gozali" w:date="2022-06-14T17:00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8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8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utuhkan karena dengan pikiran yang kritis maka akan timbul sebuah ide atau gagasan.</w:t>
            </w:r>
          </w:p>
          <w:p w14:paraId="54B9D900" w14:textId="29BA6017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8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9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ari gagasan yang mucul dari pemikiran kritis tadi</w:t>
            </w:r>
            <w:ins w:id="191" w:author="Agus Gozali" w:date="2022-06-14T17:00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92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193" w:author="Agus Gozali" w:date="2022-06-14T17:00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94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maka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9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roses selanjutnya yaitu mencoba/ </w:t>
            </w:r>
            <w:del w:id="196" w:author="Agus Gozali" w:date="2022-06-14T17:01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9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pengaplikasian</w:delText>
              </w:r>
            </w:del>
            <w:ins w:id="198" w:author="Agus Gozali" w:date="2022-06-14T17:01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mengaplikasikan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19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. Pada revolusi 4.0 ini</w:t>
            </w:r>
            <w:ins w:id="200" w:author="Agus Gozali" w:date="2022-06-14T17:01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praktik</w:t>
              </w:r>
              <w:proofErr w:type="spellEnd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201" w:author="Agus Gozali" w:date="2022-06-14T17:01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0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0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lebih banyak </w:t>
            </w:r>
            <w:del w:id="204" w:author="Agus Gozali" w:date="2022-06-14T17:01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05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praktek </w:delText>
              </w:r>
            </w:del>
            <w:proofErr w:type="spellStart"/>
            <w:ins w:id="206" w:author="Agus Gozali" w:date="2022-06-14T17:01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dilakukan</w:t>
              </w:r>
              <w:proofErr w:type="spellEnd"/>
              <w:r w:rsidR="00D27A28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0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08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arena lebih menyiapkan anak pada bagaimana kita menumbuhkan ide baru atau gagasan.</w:t>
            </w:r>
          </w:p>
          <w:p w14:paraId="78C6C4F1" w14:textId="7EF79C1D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0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10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Setelah </w:t>
            </w:r>
            <w:del w:id="211" w:author="Agus Gozali" w:date="2022-06-14T17:02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12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proses </w:delText>
              </w:r>
            </w:del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1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coba</w:t>
            </w:r>
            <w:ins w:id="214" w:author="Agus Gozali" w:date="2022-06-14T17:02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1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proses selanjutnya yaitu mendiskusikan. Mendiskusikan di sini bukan hanya </w:t>
            </w:r>
            <w:proofErr w:type="spellStart"/>
            <w:ins w:id="216" w:author="Agus Gozali" w:date="2022-06-14T17:02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dilakukan</w:t>
              </w:r>
              <w:proofErr w:type="spellEnd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17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atu atau dua orang</w:t>
            </w:r>
            <w:ins w:id="218" w:author="Agus Gozali" w:date="2022-06-14T17:02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19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ins w:id="220" w:author="Agus Gozali" w:date="2022-06-14T17:02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te</w:t>
              </w:r>
            </w:ins>
            <w:proofErr w:type="spellEnd"/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21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tapi banyak </w:t>
            </w:r>
            <w:proofErr w:type="spellStart"/>
            <w:ins w:id="222" w:author="Agus Gozali" w:date="2022-06-14T17:03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melakukan</w:t>
              </w:r>
              <w:proofErr w:type="spellEnd"/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23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olaborasi komunikasi dengan banyak orang. Hal ini dilakukan karena banyak pandangan yang berbeda atau ide-ide yang baru akan muncul.</w:t>
            </w:r>
          </w:p>
          <w:p w14:paraId="7C7E399F" w14:textId="1E6ADB03" w:rsidR="00125355" w:rsidRPr="00387C92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2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25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Yang terahir adalah melakukan penelitian</w:t>
            </w:r>
            <w:del w:id="226" w:author="Agus Gozali" w:date="2022-06-14T17:03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27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, </w:delText>
              </w:r>
            </w:del>
            <w:ins w:id="228" w:author="Agus Gozali" w:date="2022-06-14T17:03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  <w:r w:rsidR="00D27A28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29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 </w:t>
              </w:r>
            </w:ins>
            <w:del w:id="230" w:author="Agus Gozali" w:date="2022-06-14T17:03:00Z">
              <w:r w:rsidRPr="00387C92" w:rsidDel="00D27A28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31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tuntutan </w:delText>
              </w:r>
            </w:del>
            <w:ins w:id="232" w:author="Agus Gozali" w:date="2022-06-14T17:03:00Z">
              <w:r w:rsidR="00D27A28">
                <w:rPr>
                  <w:rFonts w:ascii="Times New Roman" w:eastAsia="Times New Roman" w:hAnsi="Times New Roman" w:cs="Times New Roman"/>
                  <w:szCs w:val="24"/>
                </w:rPr>
                <w:t>T</w:t>
              </w:r>
              <w:r w:rsidR="00D27A28" w:rsidRPr="00387C92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33" w:author="Agus Gozali" w:date="2022-06-14T16:50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t xml:space="preserve">untutan </w:t>
              </w:r>
            </w:ins>
            <w:r w:rsidRPr="00387C92">
              <w:rPr>
                <w:rFonts w:ascii="Times New Roman" w:eastAsia="Times New Roman" w:hAnsi="Times New Roman" w:cs="Times New Roman"/>
                <w:szCs w:val="24"/>
                <w:lang w:val="id-ID"/>
                <w:rPrChange w:id="234" w:author="Agus Gozali" w:date="2022-06-14T16:50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4.0 ini adalah kreatif dan inovatif. Dengan melakukan penelitian kita bisa lihat proses kreatif dan inovatif kita. </w:t>
            </w:r>
          </w:p>
        </w:tc>
      </w:tr>
    </w:tbl>
    <w:p w14:paraId="66CEE98F" w14:textId="77777777" w:rsidR="00924DF5" w:rsidRPr="00387C92" w:rsidRDefault="00924DF5">
      <w:pPr>
        <w:rPr>
          <w:lang w:val="id-ID"/>
          <w:rPrChange w:id="235" w:author="Agus Gozali" w:date="2022-06-14T16:50:00Z">
            <w:rPr/>
          </w:rPrChange>
        </w:rPr>
      </w:pPr>
    </w:p>
    <w:sectPr w:rsidR="00924DF5" w:rsidRPr="00387C92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357910">
    <w:abstractNumId w:val="1"/>
  </w:num>
  <w:num w:numId="2" w16cid:durableId="644623502">
    <w:abstractNumId w:val="0"/>
  </w:num>
  <w:num w:numId="3" w16cid:durableId="62345969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us Gozali">
    <w15:presenceInfo w15:providerId="Windows Live" w15:userId="16d656b3e0be45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zYzszA2MjY1N7ZU0lEKTi0uzszPAykwrAUAO5lW3ywAAAA="/>
  </w:docVars>
  <w:rsids>
    <w:rsidRoot w:val="00125355"/>
    <w:rsid w:val="0012251A"/>
    <w:rsid w:val="00125355"/>
    <w:rsid w:val="001D038C"/>
    <w:rsid w:val="00240407"/>
    <w:rsid w:val="00387C92"/>
    <w:rsid w:val="0042167F"/>
    <w:rsid w:val="00557B6B"/>
    <w:rsid w:val="00924DF5"/>
    <w:rsid w:val="00D2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D898A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paragraph" w:styleId="Revision">
    <w:name w:val="Revision"/>
    <w:hidden/>
    <w:uiPriority w:val="99"/>
    <w:semiHidden/>
    <w:rsid w:val="00387C92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gus Gozali</cp:lastModifiedBy>
  <cp:revision>4</cp:revision>
  <dcterms:created xsi:type="dcterms:W3CDTF">2020-08-26T22:03:00Z</dcterms:created>
  <dcterms:modified xsi:type="dcterms:W3CDTF">2022-06-14T10:04:00Z</dcterms:modified>
</cp:coreProperties>
</file>